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117034187" w:displacedByCustomXml="next"/>
    <w:bookmarkStart w:id="1" w:name="_Toc515276491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0472700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EDBB12C" w14:textId="77777777" w:rsidR="00B1201C" w:rsidRDefault="00B1201C" w:rsidP="00B1201C">
          <w:pPr>
            <w:pStyle w:val="Heading1"/>
            <w:spacing w:after="0" w:line="240" w:lineRule="auto"/>
            <w:jc w:val="center"/>
            <w:rPr>
              <w:sz w:val="48"/>
              <w:szCs w:val="48"/>
            </w:rPr>
          </w:pPr>
          <w:r>
            <w:rPr>
              <w:sz w:val="48"/>
              <w:szCs w:val="48"/>
            </w:rPr>
            <w:t>Games Programming Workshop 01</w:t>
          </w:r>
          <w:bookmarkEnd w:id="0"/>
        </w:p>
        <w:p w14:paraId="5D28BE39" w14:textId="77777777" w:rsidR="00B1201C" w:rsidRDefault="00B1201C" w:rsidP="00B1201C">
          <w:pPr>
            <w:pStyle w:val="TOCHeading"/>
          </w:pPr>
          <w:r>
            <w:t>Contents</w:t>
          </w:r>
        </w:p>
        <w:p w14:paraId="7F16775B" w14:textId="77777777" w:rsidR="00B1201C" w:rsidRDefault="00B1201C" w:rsidP="00B1201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7034187" w:history="1">
            <w:r w:rsidRPr="007962FA">
              <w:rPr>
                <w:rStyle w:val="Hyperlink"/>
                <w:noProof/>
              </w:rPr>
              <w:t>Games Programming Workshop 0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034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EDD86B" w14:textId="77777777" w:rsidR="00B1201C" w:rsidRDefault="00B1201C" w:rsidP="00B1201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117034188" w:history="1">
            <w:r w:rsidRPr="007962FA">
              <w:rPr>
                <w:rStyle w:val="Hyperlink"/>
                <w:noProof/>
              </w:rPr>
              <w:t>Exercis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034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944C2D" w14:textId="77777777" w:rsidR="00B1201C" w:rsidRDefault="00B1201C" w:rsidP="00B1201C">
          <w:r>
            <w:rPr>
              <w:b/>
              <w:bCs/>
              <w:noProof/>
            </w:rPr>
            <w:fldChar w:fldCharType="end"/>
          </w:r>
        </w:p>
      </w:sdtContent>
    </w:sdt>
    <w:p w14:paraId="6A3B22E0" w14:textId="77777777" w:rsidR="00B1201C" w:rsidRDefault="00B1201C" w:rsidP="00B1201C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48"/>
          <w:szCs w:val="48"/>
        </w:rPr>
      </w:pPr>
      <w:r>
        <w:rPr>
          <w:sz w:val="48"/>
          <w:szCs w:val="48"/>
        </w:rPr>
        <w:br w:type="page"/>
      </w:r>
    </w:p>
    <w:p w14:paraId="79B5E4FB" w14:textId="77777777" w:rsidR="00B1201C" w:rsidRPr="00C70A6F" w:rsidRDefault="00B1201C" w:rsidP="00B1201C">
      <w:pPr>
        <w:pStyle w:val="Heading1"/>
        <w:spacing w:before="120" w:after="0" w:line="240" w:lineRule="auto"/>
        <w:jc w:val="center"/>
        <w:rPr>
          <w:sz w:val="48"/>
          <w:szCs w:val="48"/>
        </w:rPr>
      </w:pPr>
      <w:bookmarkStart w:id="2" w:name="_Toc117034188"/>
      <w:r w:rsidRPr="00C70A6F">
        <w:rPr>
          <w:sz w:val="48"/>
          <w:szCs w:val="48"/>
        </w:rPr>
        <w:lastRenderedPageBreak/>
        <w:t>Exercise</w:t>
      </w:r>
      <w:bookmarkEnd w:id="1"/>
      <w:r w:rsidRPr="00C70A6F">
        <w:rPr>
          <w:sz w:val="48"/>
          <w:szCs w:val="48"/>
        </w:rPr>
        <w:t xml:space="preserve"> 1</w:t>
      </w:r>
      <w:bookmarkEnd w:id="2"/>
    </w:p>
    <w:p w14:paraId="521E69D1" w14:textId="77777777" w:rsidR="00B1201C" w:rsidRDefault="00B1201C" w:rsidP="00B1201C">
      <w:pPr>
        <w:spacing w:before="400"/>
      </w:pPr>
      <w:r w:rsidRPr="006F7E51">
        <w:t xml:space="preserve">In this exercise, you will </w:t>
      </w:r>
      <w:r>
        <w:t>create a simple 2D Platformer In the style of Super Mario Bros, but with basic geometric objects as placeholders for more complex sprites..</w:t>
      </w:r>
    </w:p>
    <w:p w14:paraId="73CE61D8" w14:textId="77777777" w:rsidR="00B1201C" w:rsidRDefault="00B1201C" w:rsidP="00B1201C"/>
    <w:p w14:paraId="4F8CA363" w14:textId="77777777" w:rsidR="00B1201C" w:rsidRDefault="00B1201C" w:rsidP="00B1201C"/>
    <w:p w14:paraId="6164F9FC" w14:textId="77777777" w:rsidR="00B1201C" w:rsidRDefault="00B1201C" w:rsidP="00B1201C">
      <w:pPr>
        <w:pStyle w:val="ListParagraph"/>
        <w:numPr>
          <w:ilvl w:val="0"/>
          <w:numId w:val="2"/>
        </w:numPr>
      </w:pPr>
      <w:r>
        <w:t>In the Unity Hub app,</w:t>
      </w:r>
    </w:p>
    <w:p w14:paraId="79D71D66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  <w:r>
        <w:t xml:space="preserve"> </w:t>
      </w:r>
      <w:r w:rsidRPr="003671C3">
        <w:drawing>
          <wp:inline distT="0" distB="0" distL="0" distR="0" wp14:anchorId="1E266E9C" wp14:editId="436E2BF1">
            <wp:extent cx="819150" cy="380509"/>
            <wp:effectExtent l="0" t="0" r="0" b="635"/>
            <wp:docPr id="1" name="Picture 1" descr="A blue screen with white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ue screen with white text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31415" cy="386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FBEA0" w14:textId="77777777" w:rsidR="00B1201C" w:rsidRDefault="00B1201C" w:rsidP="00B1201C">
      <w:pPr>
        <w:pStyle w:val="ListParagraph"/>
        <w:numPr>
          <w:ilvl w:val="0"/>
          <w:numId w:val="2"/>
        </w:numPr>
      </w:pPr>
      <w:r>
        <w:t>Create a new 2D (Core) Project. Name the project whatever you like, though I have called mine 2D Platformer (If you are on a Uni PC, save this to the K: Drive)</w:t>
      </w:r>
    </w:p>
    <w:p w14:paraId="4190E19B" w14:textId="77777777" w:rsidR="00B1201C" w:rsidRDefault="00B1201C" w:rsidP="00B1201C">
      <w:pPr>
        <w:pStyle w:val="ListParagraph"/>
        <w:numPr>
          <w:ilvl w:val="0"/>
          <w:numId w:val="0"/>
        </w:numPr>
        <w:ind w:left="720"/>
        <w:jc w:val="center"/>
      </w:pPr>
      <w:r w:rsidRPr="00487473">
        <w:drawing>
          <wp:inline distT="0" distB="0" distL="0" distR="0" wp14:anchorId="74988B26" wp14:editId="1B1F1F67">
            <wp:extent cx="3254022" cy="2324301"/>
            <wp:effectExtent l="0" t="0" r="3810" b="0"/>
            <wp:docPr id="15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54022" cy="2324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BDD35" w14:textId="77777777" w:rsidR="00B1201C" w:rsidRDefault="00B1201C" w:rsidP="00B1201C">
      <w:pPr>
        <w:pStyle w:val="ListParagraph"/>
        <w:numPr>
          <w:ilvl w:val="0"/>
          <w:numId w:val="2"/>
        </w:numPr>
      </w:pPr>
      <w:r>
        <w:t>Right click in the Assets folder in the Content Manager and choose Create &gt; Folder</w:t>
      </w:r>
    </w:p>
    <w:p w14:paraId="23D23BA8" w14:textId="77777777" w:rsidR="00B1201C" w:rsidRDefault="00B1201C" w:rsidP="00B1201C">
      <w:pPr>
        <w:jc w:val="center"/>
      </w:pPr>
      <w:r w:rsidRPr="004D40E0">
        <w:drawing>
          <wp:inline distT="0" distB="0" distL="0" distR="0" wp14:anchorId="140469CB" wp14:editId="085B4D24">
            <wp:extent cx="3779848" cy="1653683"/>
            <wp:effectExtent l="0" t="0" r="0" b="3810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79848" cy="165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76A2E" w14:textId="77777777" w:rsidR="00B1201C" w:rsidRDefault="00B1201C" w:rsidP="00B1201C">
      <w:pPr>
        <w:pStyle w:val="ListParagraph"/>
        <w:numPr>
          <w:ilvl w:val="0"/>
          <w:numId w:val="2"/>
        </w:numPr>
      </w:pPr>
      <w:r>
        <w:t>Add scripts</w:t>
      </w:r>
    </w:p>
    <w:p w14:paraId="75C151DB" w14:textId="77777777" w:rsidR="00B1201C" w:rsidRDefault="00B1201C" w:rsidP="00B1201C">
      <w:r w:rsidRPr="00813973">
        <w:lastRenderedPageBreak/>
        <w:drawing>
          <wp:inline distT="0" distB="0" distL="0" distR="0" wp14:anchorId="31AB20FE" wp14:editId="0D1D6B9F">
            <wp:extent cx="4960620" cy="1211006"/>
            <wp:effectExtent l="0" t="0" r="0" b="8255"/>
            <wp:docPr id="18" name="Picture 18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, Teams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69333" cy="1213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E3506" w14:textId="77777777" w:rsidR="00B1201C" w:rsidRDefault="00B1201C" w:rsidP="00B1201C">
      <w:pPr>
        <w:pStyle w:val="ListParagraph"/>
        <w:numPr>
          <w:ilvl w:val="0"/>
          <w:numId w:val="7"/>
        </w:numPr>
      </w:pPr>
      <w:r>
        <w:t xml:space="preserve">Create a new folder called assets and then add a 2D Square </w:t>
      </w:r>
    </w:p>
    <w:p w14:paraId="62F4E166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  <w:r w:rsidRPr="00B90D70">
        <w:rPr>
          <w:noProof/>
        </w:rPr>
        <w:drawing>
          <wp:inline distT="0" distB="0" distL="0" distR="0" wp14:anchorId="3CB660D8" wp14:editId="3BAE0D25">
            <wp:extent cx="5943600" cy="1668780"/>
            <wp:effectExtent l="0" t="0" r="0" b="762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6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7E510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</w:p>
    <w:p w14:paraId="7D9B7CF0" w14:textId="77777777" w:rsidR="00B1201C" w:rsidRDefault="00B1201C" w:rsidP="00B1201C">
      <w:pPr>
        <w:pStyle w:val="ListParagraph"/>
        <w:numPr>
          <w:ilvl w:val="0"/>
          <w:numId w:val="7"/>
        </w:numPr>
      </w:pPr>
      <w:r>
        <w:t>Create a Prefab folder and add a Prefab for Enemy, Player and Spike</w:t>
      </w:r>
    </w:p>
    <w:p w14:paraId="5114F321" w14:textId="77777777" w:rsidR="00B1201C" w:rsidRDefault="00B1201C" w:rsidP="00B1201C">
      <w:pPr>
        <w:pStyle w:val="ListParagraph"/>
        <w:numPr>
          <w:ilvl w:val="0"/>
          <w:numId w:val="7"/>
        </w:numPr>
      </w:pPr>
      <w:r>
        <w:t>Add a sprite renderer component to each Prefab and set the sprite to Square</w:t>
      </w:r>
    </w:p>
    <w:p w14:paraId="2BC02137" w14:textId="77777777" w:rsidR="00B1201C" w:rsidRDefault="00B1201C" w:rsidP="00B1201C">
      <w:pPr>
        <w:pStyle w:val="ListParagraph"/>
        <w:numPr>
          <w:ilvl w:val="0"/>
          <w:numId w:val="7"/>
        </w:numPr>
      </w:pPr>
      <w:r>
        <w:t>Set colour of each Prefab to be different</w:t>
      </w:r>
    </w:p>
    <w:p w14:paraId="04C707DC" w14:textId="77777777" w:rsidR="00B1201C" w:rsidRDefault="00B1201C" w:rsidP="00B1201C">
      <w:pPr>
        <w:pStyle w:val="ListParagraph"/>
        <w:numPr>
          <w:ilvl w:val="0"/>
          <w:numId w:val="0"/>
        </w:numPr>
        <w:ind w:left="720"/>
        <w:jc w:val="center"/>
      </w:pPr>
      <w:r w:rsidRPr="004C43AC">
        <w:drawing>
          <wp:inline distT="0" distB="0" distL="0" distR="0" wp14:anchorId="1F3B13A5" wp14:editId="386D5431">
            <wp:extent cx="3292125" cy="1470787"/>
            <wp:effectExtent l="0" t="0" r="3810" b="0"/>
            <wp:docPr id="46" name="Picture 4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picture containing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92125" cy="1470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54455" w14:textId="77777777" w:rsidR="00B1201C" w:rsidRDefault="00B1201C" w:rsidP="00B1201C">
      <w:pPr>
        <w:pStyle w:val="ListParagraph"/>
        <w:numPr>
          <w:ilvl w:val="0"/>
          <w:numId w:val="7"/>
        </w:numPr>
      </w:pPr>
      <w:r>
        <w:t>Add Enemy Controller script to enemy Prefab</w:t>
      </w:r>
    </w:p>
    <w:p w14:paraId="2D9B60AC" w14:textId="77777777" w:rsidR="00B1201C" w:rsidRDefault="00B1201C" w:rsidP="00B1201C">
      <w:pPr>
        <w:pStyle w:val="ListParagraph"/>
        <w:numPr>
          <w:ilvl w:val="0"/>
          <w:numId w:val="7"/>
        </w:numPr>
      </w:pPr>
      <w:r>
        <w:t>Add Box Collider 2D to the Enemy Prefab</w:t>
      </w:r>
    </w:p>
    <w:p w14:paraId="3CD880A0" w14:textId="77777777" w:rsidR="00B1201C" w:rsidRDefault="00B1201C" w:rsidP="00B1201C">
      <w:pPr>
        <w:pStyle w:val="ListParagraph"/>
        <w:numPr>
          <w:ilvl w:val="0"/>
          <w:numId w:val="7"/>
        </w:numPr>
      </w:pPr>
      <w:r>
        <w:t>Create a Physics folder</w:t>
      </w:r>
    </w:p>
    <w:p w14:paraId="58CB414E" w14:textId="77777777" w:rsidR="00B1201C" w:rsidRDefault="00B1201C" w:rsidP="00B1201C">
      <w:pPr>
        <w:pStyle w:val="ListParagraph"/>
        <w:numPr>
          <w:ilvl w:val="0"/>
          <w:numId w:val="7"/>
        </w:numPr>
      </w:pPr>
      <w:r>
        <w:t>Add a Physics 2D material</w:t>
      </w:r>
    </w:p>
    <w:p w14:paraId="08953C9C" w14:textId="77777777" w:rsidR="00B1201C" w:rsidRDefault="00B1201C" w:rsidP="00B1201C">
      <w:pPr>
        <w:pStyle w:val="ListParagraph"/>
        <w:numPr>
          <w:ilvl w:val="0"/>
          <w:numId w:val="7"/>
        </w:numPr>
      </w:pPr>
      <w:r>
        <w:t>Add this to the Box Collider 2D in Enemy</w:t>
      </w:r>
    </w:p>
    <w:p w14:paraId="6042D608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  <w:r w:rsidRPr="00EF1610">
        <w:lastRenderedPageBreak/>
        <w:drawing>
          <wp:inline distT="0" distB="0" distL="0" distR="0" wp14:anchorId="5543BEEE" wp14:editId="23009637">
            <wp:extent cx="4397121" cy="2110923"/>
            <wp:effectExtent l="0" t="0" r="3810" b="3810"/>
            <wp:docPr id="48" name="Picture 4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97121" cy="2110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9D4EF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</w:p>
    <w:p w14:paraId="1D0AC179" w14:textId="77777777" w:rsidR="00B1201C" w:rsidRDefault="00B1201C" w:rsidP="00B1201C">
      <w:pPr>
        <w:pStyle w:val="ListParagraph"/>
        <w:numPr>
          <w:ilvl w:val="0"/>
          <w:numId w:val="7"/>
        </w:numPr>
      </w:pPr>
      <w:r>
        <w:t>Add a Rigidbody 2D to the Enemy</w:t>
      </w:r>
    </w:p>
    <w:p w14:paraId="40AD011E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  <w:r w:rsidRPr="00516F56">
        <w:drawing>
          <wp:inline distT="0" distB="0" distL="0" distR="0" wp14:anchorId="688F8914" wp14:editId="658AC0F2">
            <wp:extent cx="4435224" cy="2796782"/>
            <wp:effectExtent l="0" t="0" r="3810" b="3810"/>
            <wp:docPr id="49" name="Picture 4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279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0C4A6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</w:p>
    <w:p w14:paraId="4654EB99" w14:textId="77777777" w:rsidR="00B1201C" w:rsidRDefault="00B1201C" w:rsidP="00B1201C">
      <w:pPr>
        <w:pStyle w:val="ListParagraph"/>
        <w:numPr>
          <w:ilvl w:val="0"/>
          <w:numId w:val="7"/>
        </w:numPr>
      </w:pPr>
      <w:r>
        <w:t>Repeat all steps for Player and change the Linear Drag to 1.5</w:t>
      </w:r>
    </w:p>
    <w:p w14:paraId="42DF1783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  <w:r w:rsidRPr="00717EA1">
        <w:lastRenderedPageBreak/>
        <w:drawing>
          <wp:inline distT="0" distB="0" distL="0" distR="0" wp14:anchorId="1718E759" wp14:editId="316FF63C">
            <wp:extent cx="4366638" cy="2720576"/>
            <wp:effectExtent l="0" t="0" r="0" b="3810"/>
            <wp:docPr id="56" name="Picture 5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66638" cy="2720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5C8A5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</w:p>
    <w:p w14:paraId="243F236E" w14:textId="77777777" w:rsidR="00B1201C" w:rsidRDefault="00B1201C" w:rsidP="00B1201C">
      <w:pPr>
        <w:pStyle w:val="ListParagraph"/>
        <w:numPr>
          <w:ilvl w:val="0"/>
          <w:numId w:val="7"/>
        </w:numPr>
      </w:pPr>
      <w:r>
        <w:t>Change Transform of Spike to 3x1</w:t>
      </w:r>
    </w:p>
    <w:p w14:paraId="253F035C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  <w:r w:rsidRPr="005C5035">
        <w:drawing>
          <wp:inline distT="0" distB="0" distL="0" distR="0" wp14:anchorId="2F46186A" wp14:editId="2F237253">
            <wp:extent cx="4435224" cy="1005927"/>
            <wp:effectExtent l="0" t="0" r="3810" b="3810"/>
            <wp:docPr id="57" name="Picture 5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1005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0B670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</w:p>
    <w:p w14:paraId="6813D49B" w14:textId="77777777" w:rsidR="00B1201C" w:rsidRDefault="00B1201C" w:rsidP="00B1201C">
      <w:pPr>
        <w:pStyle w:val="ListParagraph"/>
        <w:numPr>
          <w:ilvl w:val="0"/>
          <w:numId w:val="7"/>
        </w:numPr>
      </w:pPr>
      <w:r>
        <w:t>Add the Spike Controller script and Box Collider 2D</w:t>
      </w:r>
    </w:p>
    <w:p w14:paraId="5BD02A21" w14:textId="77777777" w:rsidR="00B1201C" w:rsidRDefault="00B1201C" w:rsidP="00B1201C">
      <w:pPr>
        <w:pStyle w:val="ListParagraph"/>
        <w:numPr>
          <w:ilvl w:val="0"/>
          <w:numId w:val="7"/>
        </w:numPr>
      </w:pPr>
      <w:r>
        <w:t>Add a new instance of Square to the scene and call it Bounds, set the colour to dark grey</w:t>
      </w:r>
    </w:p>
    <w:p w14:paraId="5BED1C70" w14:textId="77777777" w:rsidR="00B1201C" w:rsidRDefault="00B1201C" w:rsidP="00B1201C">
      <w:pPr>
        <w:pStyle w:val="ListParagraph"/>
        <w:numPr>
          <w:ilvl w:val="0"/>
          <w:numId w:val="7"/>
        </w:numPr>
      </w:pPr>
      <w:r>
        <w:t>Add Rigidbody 2D and change the Body Type to Kinematic</w:t>
      </w:r>
    </w:p>
    <w:p w14:paraId="3268D678" w14:textId="77777777" w:rsidR="00B1201C" w:rsidRDefault="00B1201C" w:rsidP="00B1201C">
      <w:pPr>
        <w:pStyle w:val="ListParagraph"/>
        <w:numPr>
          <w:ilvl w:val="0"/>
          <w:numId w:val="7"/>
        </w:numPr>
      </w:pPr>
      <w:r>
        <w:t>Add a Box Collider 2D</w:t>
      </w:r>
    </w:p>
    <w:p w14:paraId="7AF89501" w14:textId="77777777" w:rsidR="00B1201C" w:rsidRDefault="00B1201C" w:rsidP="00B1201C">
      <w:pPr>
        <w:pStyle w:val="ListParagraph"/>
        <w:numPr>
          <w:ilvl w:val="0"/>
          <w:numId w:val="7"/>
        </w:numPr>
      </w:pPr>
      <w:r>
        <w:t>Duplicate and build level</w:t>
      </w:r>
    </w:p>
    <w:p w14:paraId="2D793848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  <w:r w:rsidRPr="00830FBA">
        <w:lastRenderedPageBreak/>
        <w:drawing>
          <wp:inline distT="0" distB="0" distL="0" distR="0" wp14:anchorId="7DE5AF7E" wp14:editId="6F8A70B4">
            <wp:extent cx="5943600" cy="3071495"/>
            <wp:effectExtent l="0" t="0" r="0" b="0"/>
            <wp:docPr id="58" name="Picture 58" descr="Box and whisker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Box and whisker chart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0F1CF" w14:textId="77777777" w:rsidR="00B1201C" w:rsidRDefault="00B1201C" w:rsidP="00B1201C">
      <w:pPr>
        <w:pStyle w:val="ListParagraph"/>
        <w:numPr>
          <w:ilvl w:val="0"/>
          <w:numId w:val="7"/>
        </w:numPr>
      </w:pPr>
      <w:r>
        <w:t>Tag all of the Bounds with a new tag called Bound</w:t>
      </w:r>
    </w:p>
    <w:p w14:paraId="6DF948E5" w14:textId="77777777" w:rsidR="00B1201C" w:rsidRDefault="00B1201C" w:rsidP="00B1201C">
      <w:pPr>
        <w:pStyle w:val="ListParagraph"/>
        <w:numPr>
          <w:ilvl w:val="0"/>
          <w:numId w:val="7"/>
        </w:numPr>
      </w:pPr>
      <w:r>
        <w:t>Add the Orb Component. Scaled 0.5</w:t>
      </w:r>
    </w:p>
    <w:p w14:paraId="0F6E69F6" w14:textId="77777777" w:rsidR="00B1201C" w:rsidRDefault="00B1201C" w:rsidP="00B1201C">
      <w:pPr>
        <w:pStyle w:val="ListParagraph"/>
        <w:numPr>
          <w:ilvl w:val="0"/>
          <w:numId w:val="7"/>
        </w:numPr>
      </w:pPr>
      <w:r>
        <w:t>Add Legacy Text UI component to the Hierarchy</w:t>
      </w:r>
    </w:p>
    <w:p w14:paraId="19E3C415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</w:p>
    <w:p w14:paraId="51E61891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  <w:r w:rsidRPr="00927F73">
        <w:rPr>
          <w:noProof/>
        </w:rPr>
        <w:drawing>
          <wp:inline distT="0" distB="0" distL="0" distR="0" wp14:anchorId="2D129404" wp14:editId="3CC52336">
            <wp:extent cx="5943600" cy="3462655"/>
            <wp:effectExtent l="0" t="0" r="0" b="444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4962B3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</w:p>
    <w:p w14:paraId="315C0F59" w14:textId="77777777" w:rsidR="00B1201C" w:rsidRDefault="00B1201C" w:rsidP="00B1201C">
      <w:pPr>
        <w:pStyle w:val="ListParagraph"/>
        <w:numPr>
          <w:ilvl w:val="0"/>
          <w:numId w:val="7"/>
        </w:numPr>
      </w:pPr>
      <w:r>
        <w:lastRenderedPageBreak/>
        <w:t>Position the text (In game Mode)</w:t>
      </w:r>
    </w:p>
    <w:p w14:paraId="33C58427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  <w:r w:rsidRPr="00C60D0A">
        <w:drawing>
          <wp:inline distT="0" distB="0" distL="0" distR="0" wp14:anchorId="71E4AC93" wp14:editId="6CBD7B0F">
            <wp:extent cx="4503810" cy="6980525"/>
            <wp:effectExtent l="0" t="0" r="0" b="0"/>
            <wp:docPr id="41" name="Picture 4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03810" cy="698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BAD33" w14:textId="77777777" w:rsidR="00B1201C" w:rsidRDefault="00B1201C" w:rsidP="00B1201C">
      <w:pPr>
        <w:pStyle w:val="ListParagraph"/>
        <w:numPr>
          <w:ilvl w:val="0"/>
          <w:numId w:val="7"/>
        </w:numPr>
      </w:pPr>
      <w:r>
        <w:t>Duplicate as Game Over Text</w:t>
      </w:r>
    </w:p>
    <w:p w14:paraId="2CE05FFC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  <w:r w:rsidRPr="006F7E51">
        <w:lastRenderedPageBreak/>
        <w:drawing>
          <wp:inline distT="0" distB="0" distL="0" distR="0" wp14:anchorId="3C26F1CD" wp14:editId="3D1708FC">
            <wp:extent cx="4465707" cy="6287045"/>
            <wp:effectExtent l="0" t="0" r="0" b="0"/>
            <wp:docPr id="61" name="Picture 6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65707" cy="628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F13F3" w14:textId="77777777" w:rsidR="00B1201C" w:rsidRPr="001F5099" w:rsidRDefault="00B1201C" w:rsidP="00B1201C">
      <w:pPr>
        <w:spacing w:after="160" w:line="259" w:lineRule="auto"/>
        <w:rPr>
          <w:b/>
          <w:bCs/>
        </w:rPr>
      </w:pPr>
    </w:p>
    <w:p w14:paraId="413D1D1B" w14:textId="77777777" w:rsidR="00B1201C" w:rsidRDefault="00B1201C" w:rsidP="00B1201C">
      <w:pPr>
        <w:pStyle w:val="ListParagraph"/>
        <w:numPr>
          <w:ilvl w:val="0"/>
          <w:numId w:val="2"/>
        </w:numPr>
      </w:pPr>
      <w:r>
        <w:t xml:space="preserve">Open EnemyController in VS Code </w:t>
      </w:r>
    </w:p>
    <w:p w14:paraId="609267C1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System.Collections;</w:t>
      </w:r>
    </w:p>
    <w:p w14:paraId="6BA333DF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System.Collections.Generic;</w:t>
      </w:r>
    </w:p>
    <w:p w14:paraId="6F09ED44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UnityEngine;</w:t>
      </w:r>
    </w:p>
    <w:p w14:paraId="6AE04243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85AE838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617B8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EnemyController : MonoBehaviour</w:t>
      </w:r>
    </w:p>
    <w:p w14:paraId="128B8B22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14:paraId="0E654237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DA9E78F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17B8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loat</w:t>
      </w: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patrolTime = </w:t>
      </w:r>
      <w:r w:rsidRPr="00617B8B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.0f</w:t>
      </w: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; </w:t>
      </w:r>
      <w:r w:rsidRPr="00617B8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alternate diection every tick</w:t>
      </w:r>
    </w:p>
    <w:p w14:paraId="5A253FE6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17B8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loat</w:t>
      </w: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patrolForce = </w:t>
      </w:r>
      <w:r w:rsidRPr="00617B8B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00f</w:t>
      </w: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; </w:t>
      </w:r>
      <w:r w:rsidRPr="00617B8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Patrol Speed</w:t>
      </w:r>
    </w:p>
    <w:p w14:paraId="62114A6C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C60F257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17B8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loat</w:t>
      </w: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patrolTimer;</w:t>
      </w:r>
    </w:p>
    <w:p w14:paraId="3E3DDD08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Vector2 direction;</w:t>
      </w:r>
    </w:p>
    <w:p w14:paraId="6655452F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</w:p>
    <w:p w14:paraId="704C0EA3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17B8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 Start is called before the first frame update</w:t>
      </w:r>
    </w:p>
    <w:p w14:paraId="30DA7901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17B8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Start()</w:t>
      </w:r>
    </w:p>
    <w:p w14:paraId="4860E385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{</w:t>
      </w:r>
    </w:p>
    <w:p w14:paraId="48053C15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617B8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direction = Vector2.left;  </w:t>
      </w:r>
      <w:r w:rsidRPr="00617B8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et initial direction</w:t>
      </w:r>
    </w:p>
    <w:p w14:paraId="0BDED882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7F24B5C2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E5DDF12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17B8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 Update is called once per frame</w:t>
      </w:r>
    </w:p>
    <w:p w14:paraId="3243784D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17B8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Update()</w:t>
      </w:r>
    </w:p>
    <w:p w14:paraId="616AF5BE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{</w:t>
      </w:r>
    </w:p>
    <w:p w14:paraId="5F6256B5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patrolTimer += Time.deltaTime;</w:t>
      </w:r>
    </w:p>
    <w:p w14:paraId="5AA5520B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617B8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patrolTimer &gt;= patrolTime) </w:t>
      </w:r>
    </w:p>
    <w:p w14:paraId="1349463E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{</w:t>
      </w:r>
    </w:p>
    <w:p w14:paraId="7D186E9E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617B8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Component&lt;Rigidbody2D&gt;().velocity = Vector2.zero;</w:t>
      </w:r>
    </w:p>
    <w:p w14:paraId="2D58A926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patrolTimer = </w:t>
      </w:r>
      <w:r w:rsidRPr="00617B8B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3D5DD31F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direction *= -</w:t>
      </w:r>
      <w:r w:rsidRPr="00617B8B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53792E91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</w:t>
      </w:r>
    </w:p>
    <w:p w14:paraId="6AFC5680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D8F66EE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617B8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Component&lt;Rigidbody2D&gt;().AddForce(</w:t>
      </w:r>
      <w:r w:rsidRPr="00617B8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direction * patrolForce * Time.deltaTime);</w:t>
      </w:r>
    </w:p>
    <w:p w14:paraId="316CB12C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31D5B070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17B8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6DDE8F27" w14:textId="77777777" w:rsidR="00B1201C" w:rsidRPr="00617B8B" w:rsidRDefault="00B1201C" w:rsidP="00B1201C">
      <w:pPr>
        <w:pStyle w:val="ListParagraph"/>
        <w:numPr>
          <w:ilvl w:val="0"/>
          <w:numId w:val="6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E26BC8A" w14:textId="77777777" w:rsidR="00B1201C" w:rsidRDefault="00B1201C" w:rsidP="00B1201C">
      <w:pPr>
        <w:ind w:left="360"/>
      </w:pPr>
    </w:p>
    <w:p w14:paraId="7F1BA6DD" w14:textId="77777777" w:rsidR="00B1201C" w:rsidRDefault="00B1201C" w:rsidP="00B1201C">
      <w:pPr>
        <w:pStyle w:val="ListParagraph"/>
        <w:numPr>
          <w:ilvl w:val="0"/>
          <w:numId w:val="2"/>
        </w:numPr>
      </w:pPr>
      <w:r>
        <w:t>Open GamesceneManager in VS Code</w:t>
      </w:r>
    </w:p>
    <w:p w14:paraId="62DD56FB" w14:textId="77777777" w:rsidR="00B1201C" w:rsidRDefault="00B1201C" w:rsidP="00B1201C">
      <w:pPr>
        <w:ind w:left="360"/>
      </w:pPr>
    </w:p>
    <w:p w14:paraId="605ECE32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System.Collections;</w:t>
      </w:r>
    </w:p>
    <w:p w14:paraId="30194D66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System.Collections.Generic;</w:t>
      </w:r>
    </w:p>
    <w:p w14:paraId="55BB17D9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UnityEngine;</w:t>
      </w:r>
    </w:p>
    <w:p w14:paraId="058EB8DA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UnityEngine.UI;</w:t>
      </w:r>
    </w:p>
    <w:p w14:paraId="4F562E94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UnityEngine.SceneManagement;</w:t>
      </w:r>
    </w:p>
    <w:p w14:paraId="3845C420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781C9BA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GameSceneManager : MonoBehaviour</w:t>
      </w:r>
    </w:p>
    <w:p w14:paraId="7924D70F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14:paraId="155B4945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A16A86B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Camera MainCamera;</w:t>
      </w:r>
    </w:p>
    <w:p w14:paraId="0247EE3C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Text ScoreText;</w:t>
      </w:r>
    </w:p>
    <w:p w14:paraId="1C8B33B7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   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Text GameOverText;</w:t>
      </w:r>
    </w:p>
    <w:p w14:paraId="234BA4A3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PlayerController player;</w:t>
      </w:r>
    </w:p>
    <w:p w14:paraId="27F7D1B1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score;</w:t>
      </w:r>
    </w:p>
    <w:p w14:paraId="693429EC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loat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gameTimer;</w:t>
      </w:r>
    </w:p>
    <w:p w14:paraId="11392C89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ool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gameOver;</w:t>
      </w:r>
    </w:p>
    <w:p w14:paraId="596E4987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</w:p>
    <w:p w14:paraId="77079E00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7A455DA8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E36F3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 Start is called before the first frame update</w:t>
      </w:r>
    </w:p>
    <w:p w14:paraId="5226F961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Start()</w:t>
      </w:r>
    </w:p>
    <w:p w14:paraId="3C39E81D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{</w:t>
      </w:r>
    </w:p>
    <w:p w14:paraId="148A6D44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Time.timeScale = </w:t>
      </w:r>
      <w:r w:rsidRPr="00E36F3C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; </w:t>
      </w:r>
      <w:r w:rsidRPr="00E36F3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art time</w:t>
      </w:r>
    </w:p>
    <w:p w14:paraId="1D8E7D2E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player.OnHitEnemy += OnHitEnemy;</w:t>
      </w:r>
    </w:p>
    <w:p w14:paraId="7E651F61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player.OnHitSpike += OnGameOver;</w:t>
      </w:r>
    </w:p>
    <w:p w14:paraId="0871CBFF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player.OnHitOrb += OnGameWin;</w:t>
      </w:r>
    </w:p>
    <w:p w14:paraId="10AB9D94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ScoreText.enabled =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22C8E320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gameOver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ext.enabled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0FBE0A7C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08A4F1F2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AE27B8D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E36F3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 Update is called once per frame</w:t>
      </w:r>
    </w:p>
    <w:p w14:paraId="1DAA9143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Update()</w:t>
      </w:r>
    </w:p>
    <w:p w14:paraId="3393844B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{</w:t>
      </w:r>
    </w:p>
    <w:p w14:paraId="3D46F9A1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MainCamera.transform.position =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Vector3(</w:t>
      </w:r>
    </w:p>
    <w:p w14:paraId="66E35ACB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Mathf.Lerp(MainCamera.transform.position.x, player.transform.position.x, Time.deltaTime * </w:t>
      </w:r>
      <w:r w:rsidRPr="00E36F3C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</w:t>
      </w:r>
    </w:p>
    <w:p w14:paraId="3B1F1EA0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Mathf.Lerp(MainCamera.transform.position.y, player.transform.position.y, Time.deltaTime * </w:t>
      </w:r>
      <w:r w:rsidRPr="00E36F3C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</w:t>
      </w:r>
    </w:p>
    <w:p w14:paraId="33E6A3C9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MainCamera.transform.position.z</w:t>
      </w:r>
    </w:p>
    <w:p w14:paraId="322630AF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);</w:t>
      </w:r>
    </w:p>
    <w:p w14:paraId="7E267B2B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5501968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gameOver) {</w:t>
      </w:r>
    </w:p>
    <w:p w14:paraId="0CEB7D22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Input.GetKeyDown(</w:t>
      </w:r>
      <w:r w:rsidRPr="00E36F3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"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 {</w:t>
      </w:r>
    </w:p>
    <w:p w14:paraId="412C265E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    SceneManager.LoadScene (SceneManager.GetActiveScene().name);</w:t>
      </w:r>
    </w:p>
    <w:p w14:paraId="55C8B3A5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}</w:t>
      </w:r>
    </w:p>
    <w:p w14:paraId="0FA0B66F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return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; </w:t>
      </w:r>
      <w:r w:rsidRPr="00E36F3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 Skip the following lines if GameOver</w:t>
      </w:r>
    </w:p>
    <w:p w14:paraId="23836C9C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</w:t>
      </w:r>
    </w:p>
    <w:p w14:paraId="03EA5D90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1141C54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ScoreText.text = </w:t>
      </w:r>
      <w:r w:rsidRPr="00E36F3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core: "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score;</w:t>
      </w:r>
    </w:p>
    <w:p w14:paraId="0B8F9324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player.transform.position.y &lt; -</w:t>
      </w:r>
      <w:r w:rsidRPr="00E36F3C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E0C90A4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OnGameOver();</w:t>
      </w:r>
    </w:p>
    <w:p w14:paraId="63159EC5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F78D870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6A14179A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FDA63C3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OnHitEnemy() {</w:t>
      </w:r>
    </w:p>
    <w:p w14:paraId="1831EA23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       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.score += </w:t>
      </w:r>
      <w:r w:rsidRPr="00E36F3C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0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4DF00054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0B497886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CA176A3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OnGameOver() {</w:t>
      </w:r>
    </w:p>
    <w:p w14:paraId="79510967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gameOver =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34E2AB7B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ScoreText.enabled =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76D95949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GameOverText.enabled =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0B4329ED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GameOverText.text = </w:t>
      </w:r>
      <w:r w:rsidRPr="00E36F3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Game Over!\nPress R to Resart"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2AAC2BDC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A1B6AB2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Time.timeScale = </w:t>
      </w:r>
      <w:r w:rsidRPr="00E36F3C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; </w:t>
      </w:r>
      <w:r w:rsidRPr="00E36F3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op time</w:t>
      </w:r>
    </w:p>
    <w:p w14:paraId="78D8E4FC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33D58BD6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26266FD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OnGameWin() {</w:t>
      </w:r>
    </w:p>
    <w:p w14:paraId="3415AE02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gameOver =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3EC1621C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ScoreText.enabled =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1BDDAEC8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GameOverText.enabled = </w:t>
      </w:r>
      <w:r w:rsidRPr="00E36F3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2286E3A2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GameOverText.text = </w:t>
      </w:r>
      <w:r w:rsidRPr="00E36F3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age Clear</w:t>
      </w:r>
      <w:r w:rsidRPr="00E36F3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!\nPress R to Restart"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2BD78170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Time.timeScale = </w:t>
      </w:r>
      <w:r w:rsidRPr="00E36F3C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; </w:t>
      </w:r>
      <w:r w:rsidRPr="00E36F3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op time</w:t>
      </w:r>
    </w:p>
    <w:p w14:paraId="058D7963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1F767A52" w14:textId="77777777" w:rsidR="00B1201C" w:rsidRPr="00E36F3C" w:rsidRDefault="00B1201C" w:rsidP="00B1201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36F3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1F3F6DD6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</w:p>
    <w:p w14:paraId="5F65809C" w14:textId="77777777" w:rsidR="00B1201C" w:rsidRDefault="00B1201C" w:rsidP="00B1201C">
      <w:pPr>
        <w:pStyle w:val="ListParagraph"/>
        <w:numPr>
          <w:ilvl w:val="0"/>
          <w:numId w:val="2"/>
        </w:numPr>
      </w:pPr>
      <w:r>
        <w:t>Open PlayerController in VSCode</w:t>
      </w:r>
    </w:p>
    <w:p w14:paraId="5403C0A7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System.Collections;</w:t>
      </w:r>
    </w:p>
    <w:p w14:paraId="2F02BAA9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System.Collections.Generic;</w:t>
      </w:r>
    </w:p>
    <w:p w14:paraId="16BF9FC4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UnityEngine;</w:t>
      </w:r>
    </w:p>
    <w:p w14:paraId="5060E8C9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0CF44E8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PlayerController : MonoBehaviour</w:t>
      </w:r>
    </w:p>
    <w:p w14:paraId="1A93429D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14:paraId="1E6F3BB5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C524AD9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legate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OnHitSpikeAction();</w:t>
      </w:r>
    </w:p>
    <w:p w14:paraId="6C0E343B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legate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OnHitEnemyAction();</w:t>
      </w:r>
    </w:p>
    <w:p w14:paraId="77F6AD9F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legate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OnHitOrbAction();</w:t>
      </w:r>
    </w:p>
    <w:p w14:paraId="4D6FA612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F42DD60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OnHitEnemyAction OnHitEnemy;</w:t>
      </w:r>
    </w:p>
    <w:p w14:paraId="533387BC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OnHitSpikeAction OnHitSpike;</w:t>
      </w:r>
    </w:p>
    <w:p w14:paraId="7AEB2BA8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OnHitOrbAction OnHitOrb;</w:t>
      </w:r>
    </w:p>
    <w:p w14:paraId="2AF6CF9B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98745A6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loat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speed = </w:t>
      </w:r>
      <w:r w:rsidRPr="00733C7C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00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3587D110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loat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jumpSpeed = </w:t>
      </w:r>
      <w:r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00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366C31E6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FC30B49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Vector3 leftBound;</w:t>
      </w:r>
    </w:p>
    <w:p w14:paraId="2894DB58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Vector3 rightBound;</w:t>
      </w:r>
    </w:p>
    <w:p w14:paraId="71AF8121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ool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canJump;</w:t>
      </w:r>
    </w:p>
    <w:p w14:paraId="74F9B7BC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B0AA51A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733C7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 Start is called before the first frame update</w:t>
      </w:r>
    </w:p>
    <w:p w14:paraId="526CAF62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Start()</w:t>
      </w:r>
    </w:p>
    <w:p w14:paraId="2E9133BF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{</w:t>
      </w:r>
    </w:p>
    <w:p w14:paraId="137AE481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</w:p>
    <w:p w14:paraId="6C9CF297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5C1380DE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7343A1C8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733C7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 Update is called once per frame</w:t>
      </w:r>
    </w:p>
    <w:p w14:paraId="04A26D65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Update()</w:t>
      </w:r>
    </w:p>
    <w:p w14:paraId="664B795B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{</w:t>
      </w:r>
    </w:p>
    <w:p w14:paraId="787B84B4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ProcessInput();</w:t>
      </w:r>
    </w:p>
    <w:p w14:paraId="359ED5C4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297B9B18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5F9A7DC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ProcessInput() {</w:t>
      </w:r>
    </w:p>
    <w:p w14:paraId="55A968FB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Input.GetKey(</w:t>
      </w:r>
      <w:r w:rsidRPr="00733C7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eft"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|| Input.GetKey(</w:t>
      </w:r>
      <w:r w:rsidRPr="00733C7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"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) </w:t>
      </w:r>
    </w:p>
    <w:p w14:paraId="5F2D38A7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{</w:t>
      </w:r>
    </w:p>
    <w:p w14:paraId="64E345D8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Component&lt;Rigidbody2D&gt;().AddForce(Vector2.left * speed * Time.deltaTime);</w:t>
      </w:r>
    </w:p>
    <w:p w14:paraId="7DFB4DE0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</w:t>
      </w:r>
    </w:p>
    <w:p w14:paraId="2CE7857C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8F8AA4E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Input.GetKey(</w:t>
      </w:r>
      <w:r w:rsidRPr="00733C7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ight"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|| Input.GetKey(</w:t>
      </w:r>
      <w:r w:rsidRPr="00733C7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"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) </w:t>
      </w:r>
    </w:p>
    <w:p w14:paraId="06AA5E63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{</w:t>
      </w:r>
    </w:p>
    <w:p w14:paraId="50F3AC98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Component&lt;Rigidbody2D&gt;().AddForce(Vector2.right * speed * Time.deltaTime);</w:t>
      </w:r>
    </w:p>
    <w:p w14:paraId="2F3118A3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</w:t>
      </w:r>
    </w:p>
    <w:p w14:paraId="098B01C1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4CF091A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Input.GetKeyDown(</w:t>
      </w:r>
      <w:r w:rsidRPr="00733C7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pace"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|| Input.GetKeyDown(</w:t>
      </w:r>
      <w:r w:rsidRPr="00733C7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w</w:t>
      </w:r>
      <w:r w:rsidRPr="00733C7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) </w:t>
      </w:r>
    </w:p>
    <w:p w14:paraId="059D08EF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{</w:t>
      </w:r>
    </w:p>
    <w:p w14:paraId="746C6E2C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A419C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Jump();</w:t>
      </w:r>
    </w:p>
    <w:p w14:paraId="7ECB7468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</w:t>
      </w:r>
    </w:p>
    <w:p w14:paraId="5E3DC5AC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02D5361F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88A068C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Jump(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ool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force =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22A070B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{</w:t>
      </w:r>
    </w:p>
    <w:p w14:paraId="515D2E33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canJump || force)</w:t>
      </w:r>
    </w:p>
    <w:p w14:paraId="7EC24872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{</w:t>
      </w:r>
    </w:p>
    <w:p w14:paraId="7E622928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canJump =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16D1EB87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Component&lt;Rigidbody2D&gt;().AddForce(Vector2.up * jumpSpeed);</w:t>
      </w:r>
    </w:p>
    <w:p w14:paraId="0E456799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</w:t>
      </w:r>
    </w:p>
    <w:p w14:paraId="17A40BFC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0B6C8D41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E73ADC2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OnCollisionEnter2D(Collision2D collision)</w:t>
      </w:r>
    </w:p>
    <w:p w14:paraId="16DDDFB1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{</w:t>
      </w:r>
    </w:p>
    <w:p w14:paraId="58DB5893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collision.gameObject.tag == </w:t>
      </w:r>
      <w:r w:rsidRPr="00733C7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ound"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</w:t>
      </w:r>
    </w:p>
    <w:p w14:paraId="71E1DFFB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       {</w:t>
      </w:r>
    </w:p>
    <w:p w14:paraId="015AA58F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canJump =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0D8E1EB7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</w:t>
      </w:r>
    </w:p>
    <w:p w14:paraId="203D1C10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36A5F06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collision.gameObject.GetComponent&lt;SpikeController&gt;() !=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2CC5D23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{</w:t>
      </w:r>
    </w:p>
    <w:p w14:paraId="751DAB61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OnHitSpike !=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</w:t>
      </w:r>
    </w:p>
    <w:p w14:paraId="0E4493C4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{</w:t>
      </w:r>
    </w:p>
    <w:p w14:paraId="77E5836B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    OnHitSpike();</w:t>
      </w:r>
    </w:p>
    <w:p w14:paraId="3AEF8912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}</w:t>
      </w:r>
    </w:p>
    <w:p w14:paraId="126A5248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</w:t>
      </w:r>
    </w:p>
    <w:p w14:paraId="13E3465C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10F05BA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else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collision.gameObject.GetComponent&lt;EnemyController&gt;() !=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85B5CEE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{</w:t>
      </w:r>
    </w:p>
    <w:p w14:paraId="3408DE51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EnemyController enemy = collision.gameObject.GetComponent&lt;EnemyController&gt;();</w:t>
      </w:r>
    </w:p>
    <w:p w14:paraId="5345AAAF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2B1CC93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.transform.position.y &gt; enemy.transform.position.y + enemy.GetComponent&lt;BoxCollider2D&gt;().size.y / </w:t>
      </w:r>
      <w:r w:rsidRPr="00733C7C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A01E470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{</w:t>
      </w:r>
    </w:p>
    <w:p w14:paraId="65A59000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    GameObject.Destroy(collision.gameObject);</w:t>
      </w:r>
    </w:p>
    <w:p w14:paraId="1B923EBF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    Jump(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547DEAB2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7DA1892D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(OnHitEnemy !=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9186D5F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    {</w:t>
      </w:r>
    </w:p>
    <w:p w14:paraId="7928B03F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        OnHitEnemy();</w:t>
      </w:r>
    </w:p>
    <w:p w14:paraId="28FE5FD1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    }</w:t>
      </w:r>
    </w:p>
    <w:p w14:paraId="41AEA360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}</w:t>
      </w:r>
    </w:p>
    <w:p w14:paraId="63BE7A88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else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{</w:t>
      </w:r>
    </w:p>
    <w:p w14:paraId="1D6F9963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OnHitSpike !=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</w:t>
      </w:r>
    </w:p>
    <w:p w14:paraId="5D5C269B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    {</w:t>
      </w:r>
    </w:p>
    <w:p w14:paraId="3341F8A1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        OnHitSpike();</w:t>
      </w:r>
    </w:p>
    <w:p w14:paraId="04EBF6AF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    }</w:t>
      </w:r>
    </w:p>
    <w:p w14:paraId="6B6341E8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}</w:t>
      </w:r>
    </w:p>
    <w:p w14:paraId="59E4532C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}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else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(collision.gameObject.GetComponent&lt;OrbController&gt;() !=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27579C6C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OnHitOrb != </w:t>
      </w:r>
      <w:r w:rsidRPr="00733C7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</w:t>
      </w:r>
    </w:p>
    <w:p w14:paraId="6718A21D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{</w:t>
      </w:r>
    </w:p>
    <w:p w14:paraId="37102C4B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    OnHitOrb();</w:t>
      </w:r>
    </w:p>
    <w:p w14:paraId="02801975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}</w:t>
      </w:r>
    </w:p>
    <w:p w14:paraId="075D59AD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</w:t>
      </w:r>
    </w:p>
    <w:p w14:paraId="2345EFDC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4D0F8342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33C7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672B5C58" w14:textId="77777777" w:rsidR="00B1201C" w:rsidRPr="00733C7C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5828A91" w14:textId="77777777" w:rsidR="00B1201C" w:rsidRDefault="00B1201C" w:rsidP="00B1201C">
      <w:pPr>
        <w:ind w:left="720" w:hanging="360"/>
      </w:pPr>
    </w:p>
    <w:p w14:paraId="7C0A940B" w14:textId="77777777" w:rsidR="00B1201C" w:rsidRDefault="00B1201C" w:rsidP="00B1201C">
      <w:pPr>
        <w:pStyle w:val="ListParagraph"/>
        <w:numPr>
          <w:ilvl w:val="0"/>
          <w:numId w:val="2"/>
        </w:numPr>
      </w:pPr>
      <w:r>
        <w:lastRenderedPageBreak/>
        <w:t>Delete contents of SpikeController</w:t>
      </w:r>
    </w:p>
    <w:p w14:paraId="3CDE731E" w14:textId="77777777" w:rsidR="00B1201C" w:rsidRPr="00070829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708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0708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System.Collections;</w:t>
      </w:r>
    </w:p>
    <w:p w14:paraId="3CF308F6" w14:textId="77777777" w:rsidR="00B1201C" w:rsidRPr="00070829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708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0708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System.Collections.Generic;</w:t>
      </w:r>
    </w:p>
    <w:p w14:paraId="52AB8EA5" w14:textId="77777777" w:rsidR="00B1201C" w:rsidRPr="00070829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708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0708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UnityEngine;</w:t>
      </w:r>
    </w:p>
    <w:p w14:paraId="1A8C4282" w14:textId="77777777" w:rsidR="00B1201C" w:rsidRPr="00070829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1E044A7" w14:textId="77777777" w:rsidR="00B1201C" w:rsidRPr="00070829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708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0708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0708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0708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SpikeController : MonoBehaviour</w:t>
      </w:r>
    </w:p>
    <w:p w14:paraId="63B682D2" w14:textId="77777777" w:rsidR="00B1201C" w:rsidRPr="00070829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708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14:paraId="6BC5AF6B" w14:textId="77777777" w:rsidR="00B1201C" w:rsidRPr="00070829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708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</w:p>
    <w:p w14:paraId="19E782C0" w14:textId="77777777" w:rsidR="00B1201C" w:rsidRPr="00070829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708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618FC25C" w14:textId="77777777" w:rsidR="00B1201C" w:rsidRDefault="00B1201C" w:rsidP="00B1201C">
      <w:pPr>
        <w:ind w:left="720" w:hanging="360"/>
      </w:pPr>
    </w:p>
    <w:p w14:paraId="63202F9E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</w:p>
    <w:p w14:paraId="64CFA553" w14:textId="77777777" w:rsidR="00B1201C" w:rsidRDefault="00B1201C" w:rsidP="00B1201C">
      <w:pPr>
        <w:pStyle w:val="ListParagraph"/>
        <w:numPr>
          <w:ilvl w:val="0"/>
          <w:numId w:val="2"/>
        </w:numPr>
      </w:pPr>
      <w:r>
        <w:t>Add a new Empty GameObject to the Scene Hierarchy and drag the Main Camera into it.</w:t>
      </w:r>
    </w:p>
    <w:p w14:paraId="0D0654B2" w14:textId="77777777" w:rsidR="00B1201C" w:rsidRDefault="00B1201C" w:rsidP="00B1201C">
      <w:pPr>
        <w:ind w:left="720" w:hanging="360"/>
        <w:jc w:val="center"/>
      </w:pPr>
      <w:r w:rsidRPr="00F60988">
        <w:drawing>
          <wp:inline distT="0" distB="0" distL="0" distR="0" wp14:anchorId="37C07846" wp14:editId="6DD2EF44">
            <wp:extent cx="2598645" cy="937341"/>
            <wp:effectExtent l="0" t="0" r="0" b="0"/>
            <wp:docPr id="38" name="Picture 3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98645" cy="937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BE796" w14:textId="77777777" w:rsidR="00B1201C" w:rsidRDefault="00B1201C" w:rsidP="00B1201C">
      <w:pPr>
        <w:pStyle w:val="ListParagraph"/>
        <w:numPr>
          <w:ilvl w:val="0"/>
          <w:numId w:val="2"/>
        </w:numPr>
      </w:pPr>
      <w:r>
        <w:t>Add the Game Scene Manager script component to the Scene Manager object</w:t>
      </w:r>
    </w:p>
    <w:p w14:paraId="632044CD" w14:textId="77777777" w:rsidR="00B1201C" w:rsidRDefault="00B1201C" w:rsidP="00B1201C">
      <w:pPr>
        <w:ind w:left="720" w:hanging="360"/>
        <w:jc w:val="center"/>
      </w:pPr>
      <w:r w:rsidRPr="0000609A">
        <w:rPr>
          <w:noProof/>
        </w:rPr>
        <w:drawing>
          <wp:inline distT="0" distB="0" distL="0" distR="0" wp14:anchorId="5031FBBD" wp14:editId="28935B34">
            <wp:extent cx="3562350" cy="294322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C481C" w14:textId="77777777" w:rsidR="00B1201C" w:rsidRDefault="00B1201C" w:rsidP="00B1201C">
      <w:pPr>
        <w:pStyle w:val="ListParagraph"/>
        <w:numPr>
          <w:ilvl w:val="0"/>
          <w:numId w:val="2"/>
        </w:numPr>
      </w:pPr>
      <w:r>
        <w:t>Set the Public Properties to the objects in your scene</w:t>
      </w:r>
    </w:p>
    <w:p w14:paraId="546739A1" w14:textId="77777777" w:rsidR="00B1201C" w:rsidRDefault="00B1201C" w:rsidP="00B1201C">
      <w:pPr>
        <w:ind w:left="720" w:hanging="360"/>
        <w:jc w:val="center"/>
      </w:pPr>
      <w:r w:rsidRPr="003D0F5D">
        <w:lastRenderedPageBreak/>
        <w:drawing>
          <wp:inline distT="0" distB="0" distL="0" distR="0" wp14:anchorId="381E8FB1" wp14:editId="077B3CD1">
            <wp:extent cx="4618120" cy="3406435"/>
            <wp:effectExtent l="0" t="0" r="0" b="3810"/>
            <wp:docPr id="59" name="Picture 5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18120" cy="340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ABF11" w14:textId="77777777" w:rsidR="00B1201C" w:rsidRDefault="00B1201C" w:rsidP="00B1201C">
      <w:pPr>
        <w:ind w:left="720" w:hanging="360"/>
      </w:pPr>
    </w:p>
    <w:p w14:paraId="7820A007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</w:p>
    <w:p w14:paraId="16A816DE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</w:p>
    <w:p w14:paraId="498212E5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</w:p>
    <w:p w14:paraId="1E1BC9A3" w14:textId="77777777" w:rsidR="00B1201C" w:rsidRDefault="00B1201C" w:rsidP="00B1201C">
      <w:pPr>
        <w:spacing w:after="160" w:line="259" w:lineRule="auto"/>
      </w:pPr>
      <w:r>
        <w:br w:type="page"/>
      </w:r>
    </w:p>
    <w:p w14:paraId="2B134204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  <w:r>
        <w:lastRenderedPageBreak/>
        <w:t>Extensions</w:t>
      </w:r>
    </w:p>
    <w:p w14:paraId="1CD85817" w14:textId="77777777" w:rsidR="00B1201C" w:rsidRDefault="00B1201C" w:rsidP="00B1201C">
      <w:pPr>
        <w:pStyle w:val="ListParagraph"/>
        <w:numPr>
          <w:ilvl w:val="0"/>
          <w:numId w:val="3"/>
        </w:numPr>
      </w:pPr>
      <w:r>
        <w:t>Experiment with the physics settings in the Player Rigidbody 2D Component (Such as drag)</w:t>
      </w:r>
    </w:p>
    <w:p w14:paraId="32B82C85" w14:textId="77777777" w:rsidR="00B1201C" w:rsidRDefault="00B1201C" w:rsidP="00B1201C">
      <w:pPr>
        <w:pStyle w:val="ListParagraph"/>
        <w:numPr>
          <w:ilvl w:val="0"/>
          <w:numId w:val="3"/>
        </w:numPr>
      </w:pPr>
      <w:r>
        <w:t>Add a rotator component to the Orb</w:t>
      </w:r>
    </w:p>
    <w:p w14:paraId="5E90ACB4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</w:p>
    <w:p w14:paraId="6F3E4CAE" w14:textId="77777777" w:rsidR="00B1201C" w:rsidRPr="00D41B0B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41B0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D41B0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System.Collections;</w:t>
      </w:r>
    </w:p>
    <w:p w14:paraId="4410A081" w14:textId="77777777" w:rsidR="00B1201C" w:rsidRPr="00D41B0B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41B0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D41B0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System.Collections.Generic;</w:t>
      </w:r>
    </w:p>
    <w:p w14:paraId="4CEA40EA" w14:textId="77777777" w:rsidR="00B1201C" w:rsidRPr="00D41B0B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41B0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D41B0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UnityEngine;</w:t>
      </w:r>
    </w:p>
    <w:p w14:paraId="51C938DC" w14:textId="77777777" w:rsidR="00B1201C" w:rsidRPr="00D41B0B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F972052" w14:textId="77777777" w:rsidR="00B1201C" w:rsidRPr="00D41B0B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41B0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D41B0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41B0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D41B0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Rotator : MonoBehaviour</w:t>
      </w:r>
    </w:p>
    <w:p w14:paraId="53BFBFCE" w14:textId="77777777" w:rsidR="00B1201C" w:rsidRPr="00D41B0B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41B0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14:paraId="7E2E2FC1" w14:textId="77777777" w:rsidR="00B1201C" w:rsidRPr="00D41B0B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41B0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41B0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D41B0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41B0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loat</w:t>
      </w:r>
      <w:r w:rsidRPr="00D41B0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speed = </w:t>
      </w:r>
      <w:r w:rsidRPr="00D41B0B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00</w:t>
      </w:r>
      <w:r w:rsidRPr="00D41B0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4CEAEADC" w14:textId="77777777" w:rsidR="00B1201C" w:rsidRPr="00D41B0B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B40DB8D" w14:textId="77777777" w:rsidR="00B1201C" w:rsidRPr="00D41B0B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41B0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41B0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 Update is called once per frame</w:t>
      </w:r>
    </w:p>
    <w:p w14:paraId="3233A410" w14:textId="77777777" w:rsidR="00B1201C" w:rsidRPr="00D41B0B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41B0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41B0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D41B0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Update()</w:t>
      </w:r>
    </w:p>
    <w:p w14:paraId="0229CCC3" w14:textId="77777777" w:rsidR="00B1201C" w:rsidRPr="00D41B0B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41B0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{</w:t>
      </w:r>
    </w:p>
    <w:p w14:paraId="18A10B3E" w14:textId="77777777" w:rsidR="00B1201C" w:rsidRPr="00D41B0B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41B0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41B0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D41B0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.transform.localEulerAngles = </w:t>
      </w:r>
      <w:r w:rsidRPr="00D41B0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D41B0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Vector3(</w:t>
      </w:r>
    </w:p>
    <w:p w14:paraId="7538F80E" w14:textId="77777777" w:rsidR="00B1201C" w:rsidRPr="00D41B0B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41B0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41B0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D41B0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ransform.localEulerAngles.x,</w:t>
      </w:r>
    </w:p>
    <w:p w14:paraId="25911A36" w14:textId="77777777" w:rsidR="00B1201C" w:rsidRPr="00D41B0B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41B0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41B0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D41B0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ransform.localEulerAngles.y + speed * Time.deltaTime,</w:t>
      </w:r>
    </w:p>
    <w:p w14:paraId="4AA75D76" w14:textId="77777777" w:rsidR="00B1201C" w:rsidRPr="00D41B0B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41B0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41B0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D41B0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ransform.localEulerAngles.z</w:t>
      </w:r>
    </w:p>
    <w:p w14:paraId="11B95B86" w14:textId="77777777" w:rsidR="00B1201C" w:rsidRPr="00D41B0B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41B0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);</w:t>
      </w:r>
    </w:p>
    <w:p w14:paraId="0EF8ED7D" w14:textId="77777777" w:rsidR="00B1201C" w:rsidRPr="00D41B0B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41B0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7EBB84A9" w14:textId="77777777" w:rsidR="00B1201C" w:rsidRPr="00D41B0B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41B0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7ADD46B2" w14:textId="77777777" w:rsidR="00B1201C" w:rsidRPr="00D41B0B" w:rsidRDefault="00B1201C" w:rsidP="00B12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5EE0BE2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</w:p>
    <w:p w14:paraId="684AA242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</w:p>
    <w:p w14:paraId="123FB0EB" w14:textId="77777777" w:rsidR="00B1201C" w:rsidRDefault="00B1201C" w:rsidP="00B1201C">
      <w:pPr>
        <w:pStyle w:val="ListParagraph"/>
        <w:numPr>
          <w:ilvl w:val="0"/>
          <w:numId w:val="4"/>
        </w:numPr>
      </w:pPr>
      <w:r>
        <w:t>Expand the level design</w:t>
      </w:r>
    </w:p>
    <w:p w14:paraId="3072F346" w14:textId="77777777" w:rsidR="00B1201C" w:rsidRPr="003B4861" w:rsidRDefault="00B1201C" w:rsidP="00B1201C">
      <w:pPr>
        <w:pStyle w:val="ListParagraph"/>
        <w:numPr>
          <w:ilvl w:val="0"/>
          <w:numId w:val="0"/>
        </w:numPr>
        <w:ind w:left="720"/>
      </w:pPr>
    </w:p>
    <w:p w14:paraId="44EB9E58" w14:textId="77777777" w:rsidR="00B1201C" w:rsidRPr="00070829" w:rsidRDefault="00B1201C" w:rsidP="00B1201C">
      <w:pPr>
        <w:ind w:left="720" w:hanging="360"/>
      </w:pPr>
    </w:p>
    <w:p w14:paraId="69E67609" w14:textId="77777777" w:rsidR="005B4DAA" w:rsidRPr="00B1201C" w:rsidRDefault="005B4DAA" w:rsidP="00B1201C"/>
    <w:sectPr w:rsidR="005B4DAA" w:rsidRPr="00B1201C" w:rsidSect="00DB7747">
      <w:headerReference w:type="default" r:id="rId25"/>
      <w:footerReference w:type="default" r:id="rId26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6136A6" w14:textId="77777777" w:rsidR="004C1114" w:rsidRDefault="004C1114" w:rsidP="003F1819">
      <w:pPr>
        <w:spacing w:after="0" w:line="240" w:lineRule="auto"/>
      </w:pPr>
      <w:r>
        <w:separator/>
      </w:r>
    </w:p>
  </w:endnote>
  <w:endnote w:type="continuationSeparator" w:id="0">
    <w:p w14:paraId="637FB37D" w14:textId="77777777" w:rsidR="004C1114" w:rsidRDefault="004C1114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D3E97" w14:textId="1BE17B5C" w:rsidR="003A763A" w:rsidRPr="0055037F" w:rsidRDefault="00326D82" w:rsidP="00C70A6F">
    <w:pPr>
      <w:pStyle w:val="Footer"/>
      <w:jc w:val="center"/>
    </w:pPr>
    <w:r>
      <w:rPr>
        <w:noProof/>
      </w:rPr>
      <w:drawing>
        <wp:anchor distT="0" distB="0" distL="114300" distR="114300" simplePos="0" relativeHeight="251667456" behindDoc="0" locked="0" layoutInCell="1" allowOverlap="1" wp14:anchorId="12AAB42C" wp14:editId="608CFD62">
          <wp:simplePos x="0" y="0"/>
          <wp:positionH relativeFrom="column">
            <wp:posOffset>4076700</wp:posOffset>
          </wp:positionH>
          <wp:positionV relativeFrom="paragraph">
            <wp:posOffset>-306705</wp:posOffset>
          </wp:positionV>
          <wp:extent cx="2619375" cy="915373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alphaModFix amt="29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19375" cy="9153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6AA94" w14:textId="77777777" w:rsidR="004C1114" w:rsidRDefault="004C1114" w:rsidP="003F1819">
      <w:pPr>
        <w:spacing w:after="0" w:line="240" w:lineRule="auto"/>
      </w:pPr>
      <w:r>
        <w:separator/>
      </w:r>
    </w:p>
  </w:footnote>
  <w:footnote w:type="continuationSeparator" w:id="0">
    <w:p w14:paraId="2E7D1942" w14:textId="77777777" w:rsidR="004C1114" w:rsidRDefault="004C1114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F9D39" w14:textId="0777B555" w:rsidR="00A02FDF" w:rsidRDefault="00A02FDF" w:rsidP="00A02FDF">
    <w:pPr>
      <w:pStyle w:val="Header"/>
      <w:tabs>
        <w:tab w:val="clear" w:pos="4680"/>
      </w:tabs>
      <w:rPr>
        <w:sz w:val="20"/>
        <w:szCs w:val="20"/>
      </w:rPr>
    </w:pPr>
    <w:r>
      <w:rPr>
        <w:noProof/>
      </w:rPr>
      <w:drawing>
        <wp:inline distT="0" distB="0" distL="0" distR="0" wp14:anchorId="49AB9DE1" wp14:editId="5941AF9C">
          <wp:extent cx="1037230" cy="419502"/>
          <wp:effectExtent l="0" t="0" r="0" b="0"/>
          <wp:docPr id="4" name="Picture 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8211" cy="4239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 w:rsidR="00E40F34">
      <w:rPr>
        <w:sz w:val="20"/>
        <w:szCs w:val="20"/>
      </w:rPr>
      <w:t>Introduction to Games Programming</w:t>
    </w:r>
  </w:p>
  <w:p w14:paraId="3E186EF2" w14:textId="77777777" w:rsidR="000063A3" w:rsidRPr="00A02FDF" w:rsidRDefault="000063A3" w:rsidP="00A02FDF">
    <w:pPr>
      <w:pStyle w:val="Header"/>
      <w:tabs>
        <w:tab w:val="clear" w:pos="4680"/>
      </w:tabs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5D77F1"/>
    <w:multiLevelType w:val="hybridMultilevel"/>
    <w:tmpl w:val="E6247CE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5A3073"/>
    <w:multiLevelType w:val="hybridMultilevel"/>
    <w:tmpl w:val="E6247CE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4421C1"/>
    <w:multiLevelType w:val="hybridMultilevel"/>
    <w:tmpl w:val="3014B89A"/>
    <w:lvl w:ilvl="0" w:tplc="71C031FE">
      <w:start w:val="1"/>
      <w:numFmt w:val="decimal"/>
      <w:pStyle w:val="ListParagraph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821BB7"/>
    <w:multiLevelType w:val="hybridMultilevel"/>
    <w:tmpl w:val="033433A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13D374A"/>
    <w:multiLevelType w:val="hybridMultilevel"/>
    <w:tmpl w:val="AD32EFD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AD53EAE"/>
    <w:multiLevelType w:val="hybridMultilevel"/>
    <w:tmpl w:val="E6247CE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D50784"/>
    <w:multiLevelType w:val="hybridMultilevel"/>
    <w:tmpl w:val="E6247CE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6130406">
    <w:abstractNumId w:val="2"/>
  </w:num>
  <w:num w:numId="2" w16cid:durableId="1160383621">
    <w:abstractNumId w:val="1"/>
  </w:num>
  <w:num w:numId="3" w16cid:durableId="245306094">
    <w:abstractNumId w:val="3"/>
  </w:num>
  <w:num w:numId="4" w16cid:durableId="296646409">
    <w:abstractNumId w:val="4"/>
  </w:num>
  <w:num w:numId="5" w16cid:durableId="409084053">
    <w:abstractNumId w:val="0"/>
  </w:num>
  <w:num w:numId="6" w16cid:durableId="1219435553">
    <w:abstractNumId w:val="5"/>
  </w:num>
  <w:num w:numId="7" w16cid:durableId="216402256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WwMDQzMTc0MjUwNjFV0lEKTi0uzszPAykwrwUAT8G9TSwAAAA="/>
  </w:docVars>
  <w:rsids>
    <w:rsidRoot w:val="00E57095"/>
    <w:rsid w:val="00000CD1"/>
    <w:rsid w:val="0000609A"/>
    <w:rsid w:val="000063A3"/>
    <w:rsid w:val="000320CB"/>
    <w:rsid w:val="00035DCB"/>
    <w:rsid w:val="00057EDC"/>
    <w:rsid w:val="00070829"/>
    <w:rsid w:val="00084C76"/>
    <w:rsid w:val="00092B1D"/>
    <w:rsid w:val="00092E1E"/>
    <w:rsid w:val="00097B8B"/>
    <w:rsid w:val="000A3DFA"/>
    <w:rsid w:val="000B22EF"/>
    <w:rsid w:val="000B6BF2"/>
    <w:rsid w:val="000C0153"/>
    <w:rsid w:val="000C2B2C"/>
    <w:rsid w:val="00100166"/>
    <w:rsid w:val="001005F6"/>
    <w:rsid w:val="00103EA5"/>
    <w:rsid w:val="00116FBA"/>
    <w:rsid w:val="00124D0C"/>
    <w:rsid w:val="00127728"/>
    <w:rsid w:val="00137D56"/>
    <w:rsid w:val="0014044D"/>
    <w:rsid w:val="00152EC0"/>
    <w:rsid w:val="00170E0B"/>
    <w:rsid w:val="00183548"/>
    <w:rsid w:val="001931A5"/>
    <w:rsid w:val="001A09EF"/>
    <w:rsid w:val="001C09E9"/>
    <w:rsid w:val="001C5947"/>
    <w:rsid w:val="001D04A8"/>
    <w:rsid w:val="001D0FF7"/>
    <w:rsid w:val="001D2206"/>
    <w:rsid w:val="001E6274"/>
    <w:rsid w:val="001F5099"/>
    <w:rsid w:val="00201F41"/>
    <w:rsid w:val="00204C92"/>
    <w:rsid w:val="0023629B"/>
    <w:rsid w:val="002611A8"/>
    <w:rsid w:val="002955F4"/>
    <w:rsid w:val="002964EB"/>
    <w:rsid w:val="002A411A"/>
    <w:rsid w:val="002A6DB4"/>
    <w:rsid w:val="002A784E"/>
    <w:rsid w:val="002B11C8"/>
    <w:rsid w:val="002C1ECC"/>
    <w:rsid w:val="002E3BF7"/>
    <w:rsid w:val="002E6174"/>
    <w:rsid w:val="002E62F5"/>
    <w:rsid w:val="00302D1B"/>
    <w:rsid w:val="00303429"/>
    <w:rsid w:val="0032298C"/>
    <w:rsid w:val="00326D82"/>
    <w:rsid w:val="003306C2"/>
    <w:rsid w:val="00341659"/>
    <w:rsid w:val="00342FA7"/>
    <w:rsid w:val="0034516F"/>
    <w:rsid w:val="00354725"/>
    <w:rsid w:val="003671C3"/>
    <w:rsid w:val="00382A33"/>
    <w:rsid w:val="003937FE"/>
    <w:rsid w:val="00397779"/>
    <w:rsid w:val="003A763A"/>
    <w:rsid w:val="003B4861"/>
    <w:rsid w:val="003B4FB5"/>
    <w:rsid w:val="003B5610"/>
    <w:rsid w:val="003C2A0C"/>
    <w:rsid w:val="003D0F5D"/>
    <w:rsid w:val="003D1769"/>
    <w:rsid w:val="003D2F71"/>
    <w:rsid w:val="003D314E"/>
    <w:rsid w:val="003D4386"/>
    <w:rsid w:val="003E4316"/>
    <w:rsid w:val="003E5CEC"/>
    <w:rsid w:val="003E7F03"/>
    <w:rsid w:val="003F1819"/>
    <w:rsid w:val="00400494"/>
    <w:rsid w:val="00401A65"/>
    <w:rsid w:val="00402843"/>
    <w:rsid w:val="0043046A"/>
    <w:rsid w:val="004440F4"/>
    <w:rsid w:val="0044432B"/>
    <w:rsid w:val="004574EE"/>
    <w:rsid w:val="00467739"/>
    <w:rsid w:val="0048260E"/>
    <w:rsid w:val="00487408"/>
    <w:rsid w:val="00487473"/>
    <w:rsid w:val="00495F93"/>
    <w:rsid w:val="004A16DB"/>
    <w:rsid w:val="004A1BED"/>
    <w:rsid w:val="004A6F44"/>
    <w:rsid w:val="004A725C"/>
    <w:rsid w:val="004B40BC"/>
    <w:rsid w:val="004B4122"/>
    <w:rsid w:val="004C1114"/>
    <w:rsid w:val="004C43AC"/>
    <w:rsid w:val="004C5891"/>
    <w:rsid w:val="004D40E0"/>
    <w:rsid w:val="004E13ED"/>
    <w:rsid w:val="00502F8D"/>
    <w:rsid w:val="00516F56"/>
    <w:rsid w:val="00547031"/>
    <w:rsid w:val="00547B3A"/>
    <w:rsid w:val="0055037F"/>
    <w:rsid w:val="00551419"/>
    <w:rsid w:val="0055153D"/>
    <w:rsid w:val="0056413B"/>
    <w:rsid w:val="00572B6E"/>
    <w:rsid w:val="005864A6"/>
    <w:rsid w:val="0058690D"/>
    <w:rsid w:val="005956C1"/>
    <w:rsid w:val="005A444D"/>
    <w:rsid w:val="005A5253"/>
    <w:rsid w:val="005B21FF"/>
    <w:rsid w:val="005B4DAA"/>
    <w:rsid w:val="005C2EFC"/>
    <w:rsid w:val="005C5035"/>
    <w:rsid w:val="005D2BB0"/>
    <w:rsid w:val="005D6DC0"/>
    <w:rsid w:val="005E0C3D"/>
    <w:rsid w:val="005F4A2A"/>
    <w:rsid w:val="005F5033"/>
    <w:rsid w:val="00607B74"/>
    <w:rsid w:val="00612436"/>
    <w:rsid w:val="006127D6"/>
    <w:rsid w:val="006168F1"/>
    <w:rsid w:val="00617B8B"/>
    <w:rsid w:val="00625E99"/>
    <w:rsid w:val="006315BE"/>
    <w:rsid w:val="00631F39"/>
    <w:rsid w:val="00634465"/>
    <w:rsid w:val="00642F51"/>
    <w:rsid w:val="006434B6"/>
    <w:rsid w:val="006724A2"/>
    <w:rsid w:val="00675D9D"/>
    <w:rsid w:val="006B7FD3"/>
    <w:rsid w:val="006C28C0"/>
    <w:rsid w:val="006D1F90"/>
    <w:rsid w:val="006E2A3C"/>
    <w:rsid w:val="006F0955"/>
    <w:rsid w:val="006F7E51"/>
    <w:rsid w:val="007055B7"/>
    <w:rsid w:val="00713677"/>
    <w:rsid w:val="00713710"/>
    <w:rsid w:val="00717EA1"/>
    <w:rsid w:val="007201D6"/>
    <w:rsid w:val="00733C7C"/>
    <w:rsid w:val="00740822"/>
    <w:rsid w:val="00750FB5"/>
    <w:rsid w:val="00753D6D"/>
    <w:rsid w:val="00773B59"/>
    <w:rsid w:val="00781F74"/>
    <w:rsid w:val="00792418"/>
    <w:rsid w:val="007B7201"/>
    <w:rsid w:val="007C279A"/>
    <w:rsid w:val="007D3447"/>
    <w:rsid w:val="00813973"/>
    <w:rsid w:val="00827A6E"/>
    <w:rsid w:val="00830FBA"/>
    <w:rsid w:val="00836933"/>
    <w:rsid w:val="00836C01"/>
    <w:rsid w:val="00847579"/>
    <w:rsid w:val="00857ED5"/>
    <w:rsid w:val="008632D3"/>
    <w:rsid w:val="00871079"/>
    <w:rsid w:val="00871841"/>
    <w:rsid w:val="00873D2C"/>
    <w:rsid w:val="008775BF"/>
    <w:rsid w:val="0088716A"/>
    <w:rsid w:val="00890A23"/>
    <w:rsid w:val="008934C6"/>
    <w:rsid w:val="00893854"/>
    <w:rsid w:val="008A25D2"/>
    <w:rsid w:val="008B0654"/>
    <w:rsid w:val="008B3B63"/>
    <w:rsid w:val="008C202D"/>
    <w:rsid w:val="008E2F37"/>
    <w:rsid w:val="008F7066"/>
    <w:rsid w:val="00907829"/>
    <w:rsid w:val="00927F73"/>
    <w:rsid w:val="00935E60"/>
    <w:rsid w:val="00940AC5"/>
    <w:rsid w:val="0094634C"/>
    <w:rsid w:val="009507AC"/>
    <w:rsid w:val="0095274A"/>
    <w:rsid w:val="00962DCE"/>
    <w:rsid w:val="009645CB"/>
    <w:rsid w:val="0096696F"/>
    <w:rsid w:val="00981C48"/>
    <w:rsid w:val="00986A17"/>
    <w:rsid w:val="00994FBC"/>
    <w:rsid w:val="009A1A5E"/>
    <w:rsid w:val="009A4B64"/>
    <w:rsid w:val="009A539A"/>
    <w:rsid w:val="009B2B27"/>
    <w:rsid w:val="009B4706"/>
    <w:rsid w:val="009C37CD"/>
    <w:rsid w:val="009C55E0"/>
    <w:rsid w:val="009C7BCA"/>
    <w:rsid w:val="009D0FB7"/>
    <w:rsid w:val="009D1B3A"/>
    <w:rsid w:val="009F15D0"/>
    <w:rsid w:val="00A01A3B"/>
    <w:rsid w:val="00A02749"/>
    <w:rsid w:val="00A02FDF"/>
    <w:rsid w:val="00A0454C"/>
    <w:rsid w:val="00A06C14"/>
    <w:rsid w:val="00A16E04"/>
    <w:rsid w:val="00A21A05"/>
    <w:rsid w:val="00A21AE2"/>
    <w:rsid w:val="00A2739B"/>
    <w:rsid w:val="00A419CD"/>
    <w:rsid w:val="00A53DAA"/>
    <w:rsid w:val="00A67EBF"/>
    <w:rsid w:val="00A73E04"/>
    <w:rsid w:val="00A74CA3"/>
    <w:rsid w:val="00A8080A"/>
    <w:rsid w:val="00AB0BEF"/>
    <w:rsid w:val="00AB20DF"/>
    <w:rsid w:val="00AD0E47"/>
    <w:rsid w:val="00AD3CA2"/>
    <w:rsid w:val="00AD692A"/>
    <w:rsid w:val="00AE3ADA"/>
    <w:rsid w:val="00AF2EEC"/>
    <w:rsid w:val="00AF3822"/>
    <w:rsid w:val="00AF799D"/>
    <w:rsid w:val="00B10FE8"/>
    <w:rsid w:val="00B1201C"/>
    <w:rsid w:val="00B12A9B"/>
    <w:rsid w:val="00B24F1B"/>
    <w:rsid w:val="00B30AD2"/>
    <w:rsid w:val="00B575A0"/>
    <w:rsid w:val="00B64CE0"/>
    <w:rsid w:val="00B75569"/>
    <w:rsid w:val="00B86D36"/>
    <w:rsid w:val="00B90D70"/>
    <w:rsid w:val="00B952CA"/>
    <w:rsid w:val="00BA0296"/>
    <w:rsid w:val="00BA5467"/>
    <w:rsid w:val="00BC56BF"/>
    <w:rsid w:val="00BD0525"/>
    <w:rsid w:val="00BE1320"/>
    <w:rsid w:val="00BF3777"/>
    <w:rsid w:val="00C06F4B"/>
    <w:rsid w:val="00C2777F"/>
    <w:rsid w:val="00C30200"/>
    <w:rsid w:val="00C53707"/>
    <w:rsid w:val="00C60D0A"/>
    <w:rsid w:val="00C632C7"/>
    <w:rsid w:val="00C70A6F"/>
    <w:rsid w:val="00C71416"/>
    <w:rsid w:val="00C868C3"/>
    <w:rsid w:val="00C97EBC"/>
    <w:rsid w:val="00CA37CC"/>
    <w:rsid w:val="00CA7E2E"/>
    <w:rsid w:val="00CB062A"/>
    <w:rsid w:val="00CC2A66"/>
    <w:rsid w:val="00CC5389"/>
    <w:rsid w:val="00CC6338"/>
    <w:rsid w:val="00CE54E4"/>
    <w:rsid w:val="00CF5069"/>
    <w:rsid w:val="00D02065"/>
    <w:rsid w:val="00D0596C"/>
    <w:rsid w:val="00D068F1"/>
    <w:rsid w:val="00D143CA"/>
    <w:rsid w:val="00D15053"/>
    <w:rsid w:val="00D17117"/>
    <w:rsid w:val="00D22337"/>
    <w:rsid w:val="00D34BC0"/>
    <w:rsid w:val="00D408F8"/>
    <w:rsid w:val="00D4090A"/>
    <w:rsid w:val="00D41B0B"/>
    <w:rsid w:val="00D45203"/>
    <w:rsid w:val="00D51D92"/>
    <w:rsid w:val="00D57323"/>
    <w:rsid w:val="00D735DD"/>
    <w:rsid w:val="00D76AE0"/>
    <w:rsid w:val="00D806C2"/>
    <w:rsid w:val="00D92D12"/>
    <w:rsid w:val="00D965BE"/>
    <w:rsid w:val="00D97EAF"/>
    <w:rsid w:val="00DA4645"/>
    <w:rsid w:val="00DB09B4"/>
    <w:rsid w:val="00DB1E53"/>
    <w:rsid w:val="00DB7366"/>
    <w:rsid w:val="00DB7747"/>
    <w:rsid w:val="00DC6C0F"/>
    <w:rsid w:val="00DD07A9"/>
    <w:rsid w:val="00DE4913"/>
    <w:rsid w:val="00DE7423"/>
    <w:rsid w:val="00DF08B8"/>
    <w:rsid w:val="00DF5294"/>
    <w:rsid w:val="00DF5A56"/>
    <w:rsid w:val="00DF6C25"/>
    <w:rsid w:val="00E14A4A"/>
    <w:rsid w:val="00E14B3E"/>
    <w:rsid w:val="00E14E29"/>
    <w:rsid w:val="00E17E9D"/>
    <w:rsid w:val="00E17F6C"/>
    <w:rsid w:val="00E2714D"/>
    <w:rsid w:val="00E305EC"/>
    <w:rsid w:val="00E34455"/>
    <w:rsid w:val="00E36F3C"/>
    <w:rsid w:val="00E406EA"/>
    <w:rsid w:val="00E40F34"/>
    <w:rsid w:val="00E428E7"/>
    <w:rsid w:val="00E57095"/>
    <w:rsid w:val="00E613C0"/>
    <w:rsid w:val="00E757E1"/>
    <w:rsid w:val="00E857A4"/>
    <w:rsid w:val="00EB0BC7"/>
    <w:rsid w:val="00EB4F3F"/>
    <w:rsid w:val="00EC17A4"/>
    <w:rsid w:val="00EC5641"/>
    <w:rsid w:val="00ED6A52"/>
    <w:rsid w:val="00EF1610"/>
    <w:rsid w:val="00EF4822"/>
    <w:rsid w:val="00F01699"/>
    <w:rsid w:val="00F04F42"/>
    <w:rsid w:val="00F10D4A"/>
    <w:rsid w:val="00F1175D"/>
    <w:rsid w:val="00F154E1"/>
    <w:rsid w:val="00F40713"/>
    <w:rsid w:val="00F42988"/>
    <w:rsid w:val="00F60988"/>
    <w:rsid w:val="00F62F4D"/>
    <w:rsid w:val="00F77869"/>
    <w:rsid w:val="00F82CD4"/>
    <w:rsid w:val="00F91860"/>
    <w:rsid w:val="00F920C3"/>
    <w:rsid w:val="00F92A9C"/>
    <w:rsid w:val="00F96953"/>
    <w:rsid w:val="00FA3E63"/>
    <w:rsid w:val="00FB613E"/>
    <w:rsid w:val="00FD3A4B"/>
    <w:rsid w:val="00FE15F8"/>
    <w:rsid w:val="00FE2309"/>
    <w:rsid w:val="00FF0243"/>
    <w:rsid w:val="00FF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64C30D8"/>
  <w15:docId w15:val="{25D51666-CDDE-4E1A-A0E1-2CD024D6E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36933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83693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271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71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71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71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71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71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714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9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99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35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6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3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3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0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7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89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96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6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6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3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3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3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9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7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7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5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6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9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8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4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3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1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8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3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2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9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9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5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4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2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0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3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15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86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86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1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3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6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3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2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9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8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83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81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0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7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5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8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93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00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23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5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3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4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94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35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5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3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3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9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1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4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3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4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0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4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1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1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1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8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0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57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83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2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2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3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0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7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3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3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3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9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8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5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0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13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24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87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25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emf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B1CC79-94ED-4380-8C49-1B0A32E8F7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2</TotalTime>
  <Pages>16</Pages>
  <Words>1220</Words>
  <Characters>6960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Myland, Jamie</cp:lastModifiedBy>
  <cp:revision>97</cp:revision>
  <cp:lastPrinted>2017-07-27T22:51:00Z</cp:lastPrinted>
  <dcterms:created xsi:type="dcterms:W3CDTF">2022-10-18T13:21:00Z</dcterms:created>
  <dcterms:modified xsi:type="dcterms:W3CDTF">2022-10-19T00:27:00Z</dcterms:modified>
</cp:coreProperties>
</file>